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4C6E" w:rsidRDefault="00955FA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55FAC">
        <w:rPr>
          <w:rFonts w:ascii="Times New Roman" w:hAnsi="Times New Roman" w:cs="Times New Roman"/>
          <w:b/>
          <w:bCs/>
          <w:sz w:val="28"/>
          <w:szCs w:val="28"/>
        </w:rPr>
        <w:t>Difference between Database System and Data Warehouse</w:t>
      </w:r>
      <w:r w:rsidRPr="00955FA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D2C4D">
        <w:rPr>
          <w:rFonts w:ascii="Times New Roman" w:hAnsi="Times New Roman" w:cs="Times New Roman"/>
          <w:b/>
          <w:bCs/>
          <w:sz w:val="28"/>
          <w:szCs w:val="28"/>
        </w:rPr>
        <w:t>–</w:t>
      </w:r>
    </w:p>
    <w:p w:rsidR="004D2C4D" w:rsidRPr="004D2C4D" w:rsidRDefault="004D2C4D" w:rsidP="004D2C4D">
      <w:pPr>
        <w:rPr>
          <w:b/>
          <w:bCs/>
        </w:rPr>
      </w:pPr>
      <w:r w:rsidRPr="004D2C4D">
        <w:rPr>
          <w:b/>
          <w:bCs/>
        </w:rPr>
        <w:t>Database</w:t>
      </w:r>
    </w:p>
    <w:p w:rsidR="004D2C4D" w:rsidRPr="004D2C4D" w:rsidRDefault="004D2C4D" w:rsidP="004D2C4D">
      <w:pPr>
        <w:numPr>
          <w:ilvl w:val="0"/>
          <w:numId w:val="1"/>
        </w:numPr>
        <w:rPr>
          <w:b/>
          <w:bCs/>
        </w:rPr>
      </w:pPr>
      <w:r w:rsidRPr="004D2C4D">
        <w:rPr>
          <w:b/>
          <w:bCs/>
        </w:rPr>
        <w:t>Used for Online Transactional Processing (OLTP) but can be used for other purposes such as Data Warehousing. This records the data from the user for history.</w:t>
      </w:r>
    </w:p>
    <w:p w:rsidR="004D2C4D" w:rsidRPr="004D2C4D" w:rsidRDefault="004D2C4D" w:rsidP="004D2C4D">
      <w:pPr>
        <w:numPr>
          <w:ilvl w:val="0"/>
          <w:numId w:val="1"/>
        </w:numPr>
        <w:rPr>
          <w:b/>
          <w:bCs/>
        </w:rPr>
      </w:pPr>
      <w:r w:rsidRPr="004D2C4D">
        <w:rPr>
          <w:b/>
          <w:bCs/>
        </w:rPr>
        <w:t>The tables and joins are complex since they are normalized (for RDMS). This is done to reduce redundant data and to save storage space.</w:t>
      </w:r>
    </w:p>
    <w:p w:rsidR="004D2C4D" w:rsidRPr="004D2C4D" w:rsidRDefault="004D2C4D" w:rsidP="004D2C4D">
      <w:pPr>
        <w:numPr>
          <w:ilvl w:val="0"/>
          <w:numId w:val="1"/>
        </w:numPr>
        <w:rPr>
          <w:b/>
          <w:bCs/>
        </w:rPr>
      </w:pPr>
      <w:r w:rsidRPr="004D2C4D">
        <w:rPr>
          <w:b/>
          <w:bCs/>
        </w:rPr>
        <w:t>Entity – Relational modelling techniques are used for RDMS database design.</w:t>
      </w:r>
    </w:p>
    <w:p w:rsidR="004D2C4D" w:rsidRPr="004D2C4D" w:rsidRDefault="004D2C4D" w:rsidP="004D2C4D">
      <w:pPr>
        <w:numPr>
          <w:ilvl w:val="0"/>
          <w:numId w:val="1"/>
        </w:numPr>
        <w:rPr>
          <w:b/>
          <w:bCs/>
        </w:rPr>
      </w:pPr>
      <w:r w:rsidRPr="004D2C4D">
        <w:rPr>
          <w:b/>
          <w:bCs/>
        </w:rPr>
        <w:t>Optimized for write operation.</w:t>
      </w:r>
    </w:p>
    <w:p w:rsidR="004D2C4D" w:rsidRPr="004D2C4D" w:rsidRDefault="004D2C4D" w:rsidP="004D2C4D">
      <w:pPr>
        <w:numPr>
          <w:ilvl w:val="0"/>
          <w:numId w:val="1"/>
        </w:numPr>
        <w:rPr>
          <w:b/>
          <w:bCs/>
        </w:rPr>
      </w:pPr>
      <w:r w:rsidRPr="004D2C4D">
        <w:rPr>
          <w:b/>
          <w:bCs/>
        </w:rPr>
        <w:t xml:space="preserve">Performance is low for analysis queries. </w:t>
      </w:r>
    </w:p>
    <w:p w:rsidR="004D2C4D" w:rsidRPr="004D2C4D" w:rsidRDefault="004D2C4D" w:rsidP="004D2C4D">
      <w:pPr>
        <w:pStyle w:val="NormalWeb"/>
        <w:rPr>
          <w:b/>
          <w:bCs/>
        </w:rPr>
      </w:pPr>
      <w:r w:rsidRPr="004D2C4D">
        <w:rPr>
          <w:rStyle w:val="Strong"/>
        </w:rPr>
        <w:t>Data Warehouse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>Used for Online Analytical Processing (</w:t>
      </w:r>
      <w:r w:rsidRPr="004D2C4D">
        <w:rPr>
          <w:b/>
          <w:bCs/>
        </w:rPr>
        <w:t>OLAP</w:t>
      </w:r>
      <w:r w:rsidRPr="004D2C4D">
        <w:rPr>
          <w:b/>
          <w:bCs/>
        </w:rPr>
        <w:t xml:space="preserve">). This reads the historical data for the Users for business decisions. 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 xml:space="preserve">The Tables and joins are simple since they are de-normalized. This is done to reduce the response time for analytical queries. 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 xml:space="preserve">Data – </w:t>
      </w:r>
      <w:r w:rsidRPr="004D2C4D">
        <w:rPr>
          <w:b/>
          <w:bCs/>
        </w:rPr>
        <w:t>Modelling</w:t>
      </w:r>
      <w:r w:rsidRPr="004D2C4D">
        <w:rPr>
          <w:b/>
          <w:bCs/>
        </w:rPr>
        <w:t xml:space="preserve"> techniques are used for the Data Warehouse design.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 xml:space="preserve">Optimized for read operations. 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>High performance for analytical queries.</w:t>
      </w:r>
    </w:p>
    <w:p w:rsidR="004D2C4D" w:rsidRPr="004D2C4D" w:rsidRDefault="004D2C4D" w:rsidP="004D2C4D">
      <w:pPr>
        <w:numPr>
          <w:ilvl w:val="0"/>
          <w:numId w:val="2"/>
        </w:numPr>
        <w:spacing w:before="100" w:beforeAutospacing="1" w:after="100" w:afterAutospacing="1" w:line="240" w:lineRule="auto"/>
        <w:rPr>
          <w:b/>
          <w:bCs/>
        </w:rPr>
      </w:pPr>
      <w:r w:rsidRPr="004D2C4D">
        <w:rPr>
          <w:b/>
          <w:bCs/>
        </w:rPr>
        <w:t xml:space="preserve">Is </w:t>
      </w:r>
      <w:r w:rsidRPr="004D2C4D">
        <w:rPr>
          <w:rStyle w:val="Emphasis"/>
          <w:b/>
          <w:bCs/>
        </w:rPr>
        <w:t>usually</w:t>
      </w:r>
      <w:r w:rsidRPr="004D2C4D">
        <w:rPr>
          <w:b/>
          <w:bCs/>
        </w:rPr>
        <w:t xml:space="preserve"> a Database.</w:t>
      </w:r>
    </w:p>
    <w:p w:rsidR="004D2C4D" w:rsidRDefault="004D2C4D" w:rsidP="004D2C4D">
      <w:pPr>
        <w:pStyle w:val="NormalWeb"/>
        <w:rPr>
          <w:b/>
          <w:bCs/>
        </w:rPr>
      </w:pPr>
      <w:r w:rsidRPr="004D2C4D">
        <w:rPr>
          <w:b/>
          <w:bCs/>
        </w:rPr>
        <w:t>It's important to note as well that Data Warehouses could be sourced from zero to many databases.</w:t>
      </w:r>
    </w:p>
    <w:p w:rsidR="004D2C4D" w:rsidRPr="004D2C4D" w:rsidRDefault="004D2C4D" w:rsidP="004D2C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Database:</w:t>
      </w:r>
    </w:p>
    <w:p w:rsidR="004D2C4D" w:rsidRPr="004D2C4D" w:rsidRDefault="004D2C4D" w:rsidP="004D2C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Used for Online Transactional Processing (OLTP)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ansaction-oriented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pplication oriented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urrent data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etailed data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calable data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any Users, Administrators / Operational.</w:t>
      </w:r>
    </w:p>
    <w:p w:rsidR="004D2C4D" w:rsidRPr="004D2C4D" w:rsidRDefault="004D2C4D" w:rsidP="004D2C4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ecution time: short.</w:t>
      </w:r>
    </w:p>
    <w:p w:rsidR="004D2C4D" w:rsidRPr="004D2C4D" w:rsidRDefault="004D2C4D" w:rsidP="004D2C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Data Warehouse:</w:t>
      </w:r>
    </w:p>
    <w:p w:rsidR="004D2C4D" w:rsidRPr="004D2C4D" w:rsidRDefault="004D2C4D" w:rsidP="004D2C4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eastAsia="en-IN"/>
        </w:rPr>
        <w:t>Used for Online Analytical Processing (OLAP)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riented analysis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ubject oriented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istorical data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ggregated data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atic data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Not many users, manager.</w:t>
      </w:r>
    </w:p>
    <w:p w:rsidR="004D2C4D" w:rsidRPr="004D2C4D" w:rsidRDefault="004D2C4D" w:rsidP="004D2C4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D2C4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ecution time: long.</w:t>
      </w:r>
    </w:p>
    <w:p w:rsidR="004D2C4D" w:rsidRPr="004D2C4D" w:rsidRDefault="004D2C4D" w:rsidP="004D2C4D">
      <w:pPr>
        <w:pStyle w:val="NormalWeb"/>
        <w:rPr>
          <w:b/>
          <w:bCs/>
        </w:rPr>
      </w:pPr>
    </w:p>
    <w:p w:rsidR="004D2C4D" w:rsidRPr="004D2C4D" w:rsidRDefault="004D2C4D" w:rsidP="004D2C4D">
      <w:pPr>
        <w:rPr>
          <w:b/>
          <w:bCs/>
        </w:rPr>
      </w:pPr>
      <w:r w:rsidRPr="004D2C4D">
        <w:rPr>
          <w:b/>
          <w:bCs/>
        </w:rPr>
        <w:t>Database Use Cases</w:t>
      </w:r>
    </w:p>
    <w:p w:rsidR="004D2C4D" w:rsidRPr="004D2C4D" w:rsidRDefault="004D2C4D" w:rsidP="004D2C4D">
      <w:pPr>
        <w:rPr>
          <w:b/>
          <w:bCs/>
        </w:rPr>
      </w:pPr>
      <w:r w:rsidRPr="004D2C4D">
        <w:rPr>
          <w:b/>
          <w:bCs/>
        </w:rPr>
        <w:t>Database use cases are related to the day-to-day transactional requirements in an organization. Some examples of database applications include:</w:t>
      </w:r>
    </w:p>
    <w:p w:rsidR="004D2C4D" w:rsidRPr="004D2C4D" w:rsidRDefault="004D2C4D" w:rsidP="004D2C4D">
      <w:pPr>
        <w:numPr>
          <w:ilvl w:val="0"/>
          <w:numId w:val="5"/>
        </w:numPr>
        <w:rPr>
          <w:b/>
          <w:bCs/>
        </w:rPr>
      </w:pPr>
      <w:r w:rsidRPr="004D2C4D">
        <w:rPr>
          <w:b/>
          <w:bCs/>
        </w:rPr>
        <w:t>An airline using an online booking system</w:t>
      </w:r>
    </w:p>
    <w:p w:rsidR="004D2C4D" w:rsidRPr="004D2C4D" w:rsidRDefault="004D2C4D" w:rsidP="004D2C4D">
      <w:pPr>
        <w:numPr>
          <w:ilvl w:val="0"/>
          <w:numId w:val="5"/>
        </w:numPr>
        <w:rPr>
          <w:b/>
          <w:bCs/>
        </w:rPr>
      </w:pPr>
      <w:r w:rsidRPr="004D2C4D">
        <w:rPr>
          <w:b/>
          <w:bCs/>
        </w:rPr>
        <w:t>A hospital registering a patient</w:t>
      </w:r>
    </w:p>
    <w:p w:rsidR="004D2C4D" w:rsidRPr="004D2C4D" w:rsidRDefault="004D2C4D" w:rsidP="004D2C4D">
      <w:pPr>
        <w:numPr>
          <w:ilvl w:val="0"/>
          <w:numId w:val="5"/>
        </w:numPr>
        <w:rPr>
          <w:b/>
          <w:bCs/>
        </w:rPr>
      </w:pPr>
      <w:r w:rsidRPr="004D2C4D">
        <w:rPr>
          <w:b/>
          <w:bCs/>
        </w:rPr>
        <w:t>A bank adding an ATM withdrawal transaction to an account</w:t>
      </w:r>
    </w:p>
    <w:p w:rsidR="004D2C4D" w:rsidRPr="004D2C4D" w:rsidRDefault="004D2C4D" w:rsidP="004D2C4D">
      <w:pPr>
        <w:numPr>
          <w:ilvl w:val="0"/>
          <w:numId w:val="5"/>
        </w:numPr>
        <w:rPr>
          <w:b/>
          <w:bCs/>
        </w:rPr>
      </w:pPr>
      <w:r w:rsidRPr="004D2C4D">
        <w:rPr>
          <w:b/>
          <w:bCs/>
        </w:rPr>
        <w:t>A website creating an order for a product it has sold</w:t>
      </w:r>
    </w:p>
    <w:p w:rsidR="004D2C4D" w:rsidRPr="004D2C4D" w:rsidRDefault="004D2C4D" w:rsidP="004D2C4D">
      <w:pPr>
        <w:rPr>
          <w:b/>
          <w:bCs/>
        </w:rPr>
      </w:pPr>
      <w:r w:rsidRPr="004D2C4D">
        <w:rPr>
          <w:b/>
          <w:bCs/>
        </w:rPr>
        <w:t>Data Warehouse Use Cases</w:t>
      </w:r>
    </w:p>
    <w:p w:rsidR="004D2C4D" w:rsidRPr="004D2C4D" w:rsidRDefault="004D2C4D" w:rsidP="004D2C4D">
      <w:pPr>
        <w:rPr>
          <w:b/>
          <w:bCs/>
        </w:rPr>
      </w:pPr>
      <w:r w:rsidRPr="004D2C4D">
        <w:rPr>
          <w:b/>
          <w:bCs/>
        </w:rPr>
        <w:t>Data warehouse use cases focus on providing high-level reporting and analysis that lead to more informed business decisions. Use cases include:</w:t>
      </w:r>
    </w:p>
    <w:p w:rsidR="004D2C4D" w:rsidRPr="004D2C4D" w:rsidRDefault="004D2C4D" w:rsidP="004D2C4D">
      <w:pPr>
        <w:numPr>
          <w:ilvl w:val="0"/>
          <w:numId w:val="6"/>
        </w:numPr>
        <w:rPr>
          <w:b/>
          <w:bCs/>
        </w:rPr>
      </w:pPr>
      <w:r w:rsidRPr="004D2C4D">
        <w:rPr>
          <w:b/>
          <w:bCs/>
        </w:rPr>
        <w:t>Carrying out data mining to gain new insights from the information held in many large databases</w:t>
      </w:r>
    </w:p>
    <w:p w:rsidR="004D2C4D" w:rsidRPr="004D2C4D" w:rsidRDefault="004D2C4D" w:rsidP="004D2C4D">
      <w:pPr>
        <w:numPr>
          <w:ilvl w:val="0"/>
          <w:numId w:val="6"/>
        </w:numPr>
        <w:rPr>
          <w:b/>
          <w:bCs/>
        </w:rPr>
      </w:pPr>
      <w:r w:rsidRPr="004D2C4D">
        <w:rPr>
          <w:b/>
          <w:bCs/>
        </w:rPr>
        <w:t xml:space="preserve">Conducting market research by </w:t>
      </w:r>
      <w:proofErr w:type="spellStart"/>
      <w:r w:rsidRPr="004D2C4D">
        <w:rPr>
          <w:b/>
          <w:bCs/>
        </w:rPr>
        <w:t>analyzing</w:t>
      </w:r>
      <w:proofErr w:type="spellEnd"/>
      <w:r w:rsidRPr="004D2C4D">
        <w:rPr>
          <w:b/>
          <w:bCs/>
        </w:rPr>
        <w:t xml:space="preserve"> large volumes of data in-depth</w:t>
      </w:r>
    </w:p>
    <w:p w:rsidR="004D2C4D" w:rsidRPr="004D2C4D" w:rsidRDefault="004D2C4D" w:rsidP="004D2C4D">
      <w:pPr>
        <w:numPr>
          <w:ilvl w:val="0"/>
          <w:numId w:val="6"/>
        </w:numPr>
        <w:rPr>
          <w:b/>
          <w:bCs/>
        </w:rPr>
      </w:pPr>
      <w:r w:rsidRPr="004D2C4D">
        <w:rPr>
          <w:b/>
          <w:bCs/>
        </w:rPr>
        <w:t xml:space="preserve">An online business </w:t>
      </w:r>
      <w:proofErr w:type="spellStart"/>
      <w:r w:rsidRPr="004D2C4D">
        <w:rPr>
          <w:b/>
          <w:bCs/>
        </w:rPr>
        <w:t>analyzing</w:t>
      </w:r>
      <w:proofErr w:type="spellEnd"/>
      <w:r w:rsidRPr="004D2C4D">
        <w:rPr>
          <w:b/>
          <w:bCs/>
        </w:rPr>
        <w:t xml:space="preserve"> user </w:t>
      </w:r>
      <w:proofErr w:type="spellStart"/>
      <w:r w:rsidRPr="004D2C4D">
        <w:rPr>
          <w:b/>
          <w:bCs/>
        </w:rPr>
        <w:t>behavior</w:t>
      </w:r>
      <w:proofErr w:type="spellEnd"/>
      <w:r w:rsidRPr="004D2C4D">
        <w:rPr>
          <w:b/>
          <w:bCs/>
        </w:rPr>
        <w:t xml:space="preserve"> to make business decisions</w:t>
      </w:r>
    </w:p>
    <w:p w:rsidR="004D2C4D" w:rsidRPr="00955FAC" w:rsidRDefault="004D2C4D">
      <w:pPr>
        <w:rPr>
          <w:b/>
          <w:bCs/>
        </w:rPr>
      </w:pPr>
      <w:bookmarkStart w:id="0" w:name="_GoBack"/>
      <w:bookmarkEnd w:id="0"/>
    </w:p>
    <w:sectPr w:rsidR="004D2C4D" w:rsidRPr="00955F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D3D13"/>
    <w:multiLevelType w:val="multilevel"/>
    <w:tmpl w:val="704CB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CC62B4"/>
    <w:multiLevelType w:val="multilevel"/>
    <w:tmpl w:val="C8E6C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6354D5F"/>
    <w:multiLevelType w:val="multilevel"/>
    <w:tmpl w:val="D8C0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AA452C8"/>
    <w:multiLevelType w:val="multilevel"/>
    <w:tmpl w:val="37D2B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1A03410"/>
    <w:multiLevelType w:val="multilevel"/>
    <w:tmpl w:val="3224D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D5B2756"/>
    <w:multiLevelType w:val="multilevel"/>
    <w:tmpl w:val="6ED8F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zA0ABKWBsYWxko6SsGpxcWZ+XkgBYa1AKQhF80sAAAA"/>
  </w:docVars>
  <w:rsids>
    <w:rsidRoot w:val="00F24488"/>
    <w:rsid w:val="004D2C4D"/>
    <w:rsid w:val="00955FAC"/>
    <w:rsid w:val="00E34C6E"/>
    <w:rsid w:val="00F2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2C4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2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D2C4D"/>
    <w:rPr>
      <w:b/>
      <w:bCs/>
    </w:rPr>
  </w:style>
  <w:style w:type="character" w:styleId="Emphasis">
    <w:name w:val="Emphasis"/>
    <w:basedOn w:val="DefaultParagraphFont"/>
    <w:uiPriority w:val="20"/>
    <w:qFormat/>
    <w:rsid w:val="004D2C4D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2C4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2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D2C4D"/>
    <w:rPr>
      <w:b/>
      <w:bCs/>
    </w:rPr>
  </w:style>
  <w:style w:type="character" w:styleId="Emphasis">
    <w:name w:val="Emphasis"/>
    <w:basedOn w:val="DefaultParagraphFont"/>
    <w:uiPriority w:val="20"/>
    <w:qFormat/>
    <w:rsid w:val="004D2C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27</Words>
  <Characters>1865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 Ojha</dc:creator>
  <cp:keywords/>
  <dc:description/>
  <cp:lastModifiedBy>Nitish Ojha</cp:lastModifiedBy>
  <cp:revision>3</cp:revision>
  <dcterms:created xsi:type="dcterms:W3CDTF">2018-07-26T06:28:00Z</dcterms:created>
  <dcterms:modified xsi:type="dcterms:W3CDTF">2018-07-26T07:00:00Z</dcterms:modified>
</cp:coreProperties>
</file>